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568501" w14:textId="602FF9CD" w:rsidR="00AB59BB" w:rsidRDefault="00533179">
      <w:r w:rsidRPr="00533179">
        <w:drawing>
          <wp:inline distT="0" distB="0" distL="0" distR="0" wp14:anchorId="2B8F2416" wp14:editId="3F4D84B4">
            <wp:extent cx="5731510" cy="383603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3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B59B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8147E2" w14:textId="77777777" w:rsidR="00DE5D24" w:rsidRDefault="00DE5D24" w:rsidP="00533179">
      <w:pPr>
        <w:spacing w:after="0" w:line="240" w:lineRule="auto"/>
      </w:pPr>
      <w:r>
        <w:separator/>
      </w:r>
    </w:p>
  </w:endnote>
  <w:endnote w:type="continuationSeparator" w:id="0">
    <w:p w14:paraId="4305D752" w14:textId="77777777" w:rsidR="00DE5D24" w:rsidRDefault="00DE5D24" w:rsidP="005331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8E696" w14:textId="77777777" w:rsidR="00533179" w:rsidRDefault="005331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33BB2C" w14:textId="77777777" w:rsidR="00533179" w:rsidRDefault="0053317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9E472C" w14:textId="77777777" w:rsidR="00533179" w:rsidRDefault="005331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FD1E1C" w14:textId="77777777" w:rsidR="00DE5D24" w:rsidRDefault="00DE5D24" w:rsidP="00533179">
      <w:pPr>
        <w:spacing w:after="0" w:line="240" w:lineRule="auto"/>
      </w:pPr>
      <w:r>
        <w:separator/>
      </w:r>
    </w:p>
  </w:footnote>
  <w:footnote w:type="continuationSeparator" w:id="0">
    <w:p w14:paraId="4021A731" w14:textId="77777777" w:rsidR="00DE5D24" w:rsidRDefault="00DE5D24" w:rsidP="005331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7CA622" w14:textId="77777777" w:rsidR="00533179" w:rsidRDefault="005331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0E282E" w14:textId="77777777" w:rsidR="00533179" w:rsidRDefault="005331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FF211" w14:textId="77777777" w:rsidR="00533179" w:rsidRDefault="0053317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yMTIyMLI0sDQzMjNQ0lEKTi0uzszPAykwrAUAeAJnfiwAAAA="/>
  </w:docVars>
  <w:rsids>
    <w:rsidRoot w:val="00F7289C"/>
    <w:rsid w:val="002E50D1"/>
    <w:rsid w:val="00533179"/>
    <w:rsid w:val="00AB59BB"/>
    <w:rsid w:val="00DE5D24"/>
    <w:rsid w:val="00F728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DB7352"/>
  <w15:chartTrackingRefBased/>
  <w15:docId w15:val="{83FA0A7E-D137-49B7-AF55-8EBE2CE59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31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3179"/>
  </w:style>
  <w:style w:type="paragraph" w:styleId="Footer">
    <w:name w:val="footer"/>
    <w:basedOn w:val="Normal"/>
    <w:link w:val="FooterChar"/>
    <w:uiPriority w:val="99"/>
    <w:unhideWhenUsed/>
    <w:rsid w:val="005331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31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e dunstan</dc:creator>
  <cp:keywords/>
  <dc:description/>
  <cp:lastModifiedBy>melanie dunstan</cp:lastModifiedBy>
  <cp:revision>1</cp:revision>
  <dcterms:created xsi:type="dcterms:W3CDTF">2022-11-18T10:50:00Z</dcterms:created>
  <dcterms:modified xsi:type="dcterms:W3CDTF">2022-11-18T11:13:00Z</dcterms:modified>
</cp:coreProperties>
</file>